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470E" w:rsidRPr="00C0569A" w:rsidRDefault="00A9470E" w:rsidP="00A9470E">
      <w:pPr>
        <w:spacing w:after="0" w:line="240" w:lineRule="auto"/>
        <w:ind w:right="480"/>
        <w:rPr>
          <w:rFonts w:ascii="Times New Roman" w:eastAsia="Times New Roman" w:hAnsi="Times New Roman" w:cs="Times New Roman"/>
          <w:sz w:val="24"/>
          <w:szCs w:val="24"/>
        </w:rPr>
      </w:pPr>
      <w:r w:rsidRPr="00C0569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unctional Requirem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0"/>
        <w:gridCol w:w="6420"/>
      </w:tblGrid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ogin 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key in the </w:t>
            </w: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ID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password to log in as a user to the </w:t>
            </w: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.</w:t>
            </w:r>
          </w:p>
        </w:tc>
      </w:tr>
    </w:tbl>
    <w:p w:rsidR="00A9470E" w:rsidRPr="00C0569A" w:rsidRDefault="00A9470E" w:rsidP="00A947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0"/>
        <w:gridCol w:w="6420"/>
      </w:tblGrid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A9470E" w:rsidRPr="00C0569A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A9470E" w:rsidRPr="00C0569A" w:rsidRDefault="00A9470E" w:rsidP="00F4298F">
            <w:pPr>
              <w:spacing w:after="0" w:line="240" w:lineRule="auto"/>
              <w:ind w:left="400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="00876DD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 </w:t>
            </w:r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o create an account to access to the </w:t>
            </w:r>
            <w:proofErr w:type="spellStart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C0569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lication</w:t>
            </w:r>
          </w:p>
        </w:tc>
      </w:tr>
    </w:tbl>
    <w:p w:rsidR="00B229D9" w:rsidRDefault="00876DD5"/>
    <w:tbl>
      <w:tblPr>
        <w:tblW w:w="8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6365"/>
      </w:tblGrid>
      <w:tr w:rsidR="00876DD5" w:rsidTr="00876DD5">
        <w:tc>
          <w:tcPr>
            <w:tcW w:w="2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3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iew Company and Stock Details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 can view a list of stock and         descriptions for each stock and company to make decision and analysis based on the details given.</w:t>
            </w:r>
          </w:p>
        </w:tc>
      </w:tr>
    </w:tbl>
    <w:p w:rsidR="00876DD5" w:rsidRDefault="00876DD5" w:rsidP="00876DD5">
      <w:pPr>
        <w:spacing w:after="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W w:w="86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6365"/>
      </w:tblGrid>
      <w:tr w:rsidR="00876DD5" w:rsidTr="00876DD5">
        <w:tc>
          <w:tcPr>
            <w:tcW w:w="2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</w:t>
            </w:r>
          </w:p>
        </w:tc>
        <w:tc>
          <w:tcPr>
            <w:tcW w:w="63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y Stock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(s)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</w:t>
            </w:r>
          </w:p>
        </w:tc>
      </w:tr>
      <w:tr w:rsidR="00876DD5" w:rsidTr="00876DD5">
        <w:tc>
          <w:tcPr>
            <w:tcW w:w="226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63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76DD5" w:rsidRDefault="00876DD5" w:rsidP="00876DD5">
            <w:pPr>
              <w:spacing w:after="0"/>
              <w:ind w:left="400" w:right="480"/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fter viewing the stock,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dFai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 User can buy any stock based on their decision.</w:t>
            </w:r>
          </w:p>
        </w:tc>
      </w:tr>
    </w:tbl>
    <w:p w:rsidR="00876DD5" w:rsidRDefault="00876DD5" w:rsidP="00876DD5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23"/>
      </w:tblGrid>
      <w:tr w:rsidR="00876DD5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Portfolio</w:t>
            </w:r>
          </w:p>
        </w:tc>
      </w:tr>
      <w:tr w:rsidR="00876DD5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876DD5" w:rsidRPr="001552AD" w:rsidTr="00F429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can view their profit and loss every time they end a round.</w:t>
            </w:r>
          </w:p>
        </w:tc>
      </w:tr>
    </w:tbl>
    <w:p w:rsidR="00876DD5" w:rsidRPr="001552AD" w:rsidRDefault="00876DD5" w:rsidP="00876D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86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6433"/>
      </w:tblGrid>
      <w:tr w:rsidR="00876DD5" w:rsidRPr="001552AD" w:rsidTr="00876D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 Case</w:t>
            </w:r>
          </w:p>
        </w:tc>
        <w:tc>
          <w:tcPr>
            <w:tcW w:w="6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l Stock</w:t>
            </w:r>
          </w:p>
        </w:tc>
      </w:tr>
      <w:tr w:rsidR="00876DD5" w:rsidRPr="001552AD" w:rsidTr="00876D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or(s)</w:t>
            </w:r>
          </w:p>
        </w:tc>
        <w:tc>
          <w:tcPr>
            <w:tcW w:w="6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</w:t>
            </w:r>
          </w:p>
        </w:tc>
      </w:tr>
      <w:tr w:rsidR="00876DD5" w:rsidRPr="001552AD" w:rsidTr="00876DD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64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76DD5" w:rsidRPr="001552AD" w:rsidRDefault="00876DD5" w:rsidP="00F4298F">
            <w:pPr>
              <w:spacing w:after="0" w:line="240" w:lineRule="auto"/>
              <w:ind w:left="397" w:right="4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dFair</w:t>
            </w:r>
            <w:proofErr w:type="spellEnd"/>
            <w:r w:rsidRPr="001552A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p User want to sell stock that purchased.</w:t>
            </w:r>
          </w:p>
        </w:tc>
      </w:tr>
    </w:tbl>
    <w:p w:rsidR="00876DD5" w:rsidRDefault="00876DD5" w:rsidP="00876DD5"/>
    <w:p w:rsidR="00876DD5" w:rsidRDefault="00876DD5"/>
    <w:sectPr w:rsidR="00876DD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0sDMxMjY1NTUwMjIyUdpeDU4uLM/DyQAsNaAA/boLssAAAA"/>
  </w:docVars>
  <w:rsids>
    <w:rsidRoot w:val="00A9470E"/>
    <w:rsid w:val="003A4649"/>
    <w:rsid w:val="0079354D"/>
    <w:rsid w:val="0081240A"/>
    <w:rsid w:val="00876DD5"/>
    <w:rsid w:val="0088432C"/>
    <w:rsid w:val="00A9470E"/>
    <w:rsid w:val="00CE6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F321C"/>
  <w15:chartTrackingRefBased/>
  <w15:docId w15:val="{A6B2DC9E-9CA3-4459-9988-559496863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947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 Wen Xi</dc:creator>
  <cp:keywords/>
  <dc:description/>
  <cp:lastModifiedBy>Go Wen Xi</cp:lastModifiedBy>
  <cp:revision>3</cp:revision>
  <dcterms:created xsi:type="dcterms:W3CDTF">2017-02-19T14:22:00Z</dcterms:created>
  <dcterms:modified xsi:type="dcterms:W3CDTF">2017-02-19T15:13:00Z</dcterms:modified>
</cp:coreProperties>
</file>